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A012E1" w:rsidRPr="00A012E1" w:rsidTr="005C0C37">
        <w:trPr>
          <w:trHeight w:val="1401"/>
        </w:trPr>
        <w:tc>
          <w:tcPr>
            <w:tcW w:w="34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b/>
                <w:bCs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A012E1" w:rsidRPr="00A012E1" w:rsidRDefault="00A012E1" w:rsidP="00A012E1">
            <w:pPr>
              <w:jc w:val="center"/>
              <w:rPr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A012E1">
              <w:rPr>
                <w:b/>
                <w:bCs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A012E1" w:rsidRPr="00A012E1" w:rsidRDefault="00A012E1" w:rsidP="00A012E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A012E1" w:rsidRPr="00A012E1" w:rsidRDefault="00A012E1" w:rsidP="00A012E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A012E1" w:rsidRPr="00A012E1" w:rsidRDefault="00A012E1" w:rsidP="00A012E1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012E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A012E1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42522D" w:rsidP="00C16C2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51362" w:rsidRDefault="00275343" w:rsidP="00147780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="006571ED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6571ED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 w:rsidR="0067044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E2C73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19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/  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5E2C73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20 </w:t>
                            </w:r>
                            <w:r w:rsidR="005E2C73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251362"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251362" w:rsidRPr="00251362"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 w:rsidR="00251362" w:rsidRPr="00251362" w:rsidRDefault="00251362" w:rsidP="0025136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251362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251362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275343" w:rsidRDefault="00275343" w:rsidP="0025136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27.85pt;margin-top:19.4pt;width:500.25pt;height:6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">
                <v:textbox>
                  <w:txbxContent>
                    <w:p w:rsidR="00251362" w:rsidRDefault="00275343" w:rsidP="00147780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="006571ED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6571ED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 w:rsidR="00670442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E2C73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19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/   </w:t>
                      </w:r>
                      <w:r w:rsidR="00147780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5E2C73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20 </w:t>
                      </w:r>
                      <w:r w:rsidR="005E2C73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251362"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251362" w:rsidRPr="00251362"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 w:rsidR="00251362" w:rsidRPr="00251362" w:rsidRDefault="00251362" w:rsidP="0025136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251362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251362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275343" w:rsidRDefault="00275343" w:rsidP="00251362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19DF" w:rsidRPr="007F5043" w:rsidRDefault="00B619DF" w:rsidP="00B619DF">
      <w:pPr>
        <w:rPr>
          <w:sz w:val="28"/>
          <w:szCs w:val="28"/>
          <w:rtl/>
          <w:lang w:bidi="ar-IQ"/>
        </w:rPr>
      </w:pP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:rsidR="006571ED" w:rsidRDefault="006571ED" w:rsidP="006571ED">
      <w:pPr>
        <w:pStyle w:val="NoSpacing"/>
        <w:rPr>
          <w:b/>
          <w:bCs/>
          <w:sz w:val="36"/>
          <w:szCs w:val="28"/>
          <w:rtl/>
        </w:rPr>
      </w:pPr>
    </w:p>
    <w:p w:rsidR="006571ED" w:rsidRPr="00E756C6" w:rsidRDefault="006571ED" w:rsidP="006571ED">
      <w:pPr>
        <w:pStyle w:val="NoSpacing"/>
        <w:rPr>
          <w:b/>
          <w:bCs/>
          <w:sz w:val="36"/>
          <w:szCs w:val="28"/>
          <w:rtl/>
        </w:rPr>
      </w:pPr>
      <w:r w:rsidRPr="00E756C6">
        <w:rPr>
          <w:rFonts w:hint="eastAsia"/>
          <w:b/>
          <w:bCs/>
          <w:sz w:val="36"/>
          <w:szCs w:val="28"/>
          <w:rtl/>
        </w:rPr>
        <w:t>البيانات</w:t>
      </w:r>
      <w:r w:rsidRPr="00E756C6">
        <w:rPr>
          <w:b/>
          <w:bCs/>
          <w:sz w:val="36"/>
          <w:szCs w:val="28"/>
          <w:rtl/>
        </w:rPr>
        <w:t xml:space="preserve"> </w:t>
      </w:r>
      <w:r w:rsidRPr="00E756C6"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</w:t>
      </w:r>
      <w:r w:rsidRPr="00E756C6">
        <w:rPr>
          <w:b/>
          <w:bCs/>
          <w:sz w:val="36"/>
          <w:szCs w:val="28"/>
          <w:rtl/>
        </w:rPr>
        <w:t>:</w:t>
      </w:r>
    </w:p>
    <w:p w:rsidR="006571ED" w:rsidRPr="00B619DF" w:rsidRDefault="0042522D" w:rsidP="006571ED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571ED" w:rsidRPr="00E26B14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571ED" w:rsidRDefault="004720BA" w:rsidP="006571E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 w:rsidR="006571ED" w:rsidRDefault="006571ED" w:rsidP="006571E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19337D" w:rsidRPr="0019337D" w:rsidRDefault="0019337D" w:rsidP="000E6029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0E6029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E6029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19337D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 w:rsidRPr="0019337D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571ED" w:rsidRDefault="006571ED" w:rsidP="0019337D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21.15pt;margin-top:1.5pt;width:500.25pt;height:268.8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">
                <v:textbox>
                  <w:txbxContent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571ED" w:rsidRPr="00E26B14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571ED" w:rsidRDefault="004720BA" w:rsidP="006571ED"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 w:rsidR="006571ED" w:rsidRDefault="006571ED" w:rsidP="006571E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19337D" w:rsidRPr="0019337D" w:rsidRDefault="0019337D" w:rsidP="000E6029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0E6029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E6029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19337D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 w:rsidRPr="0019337D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571ED" w:rsidRDefault="006571ED" w:rsidP="0019337D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Pr="00B619DF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6571ED" w:rsidRDefault="006571ED" w:rsidP="006571E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Default="0019337D" w:rsidP="0019337D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19337D" w:rsidRPr="0019337D" w:rsidRDefault="0019337D" w:rsidP="0073603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19337D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Pr="0019337D">
        <w:rPr>
          <w:b/>
          <w:bCs/>
          <w:sz w:val="28"/>
          <w:szCs w:val="28"/>
          <w:rtl/>
          <w:lang w:bidi="ar-IQ"/>
        </w:rPr>
        <w:t xml:space="preserve"> :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19337D">
        <w:rPr>
          <w:b/>
          <w:bCs/>
          <w:sz w:val="28"/>
          <w:szCs w:val="28"/>
          <w:rtl/>
          <w:lang w:bidi="ar-IQ"/>
        </w:rPr>
        <w:t xml:space="preserve"> (</w:t>
      </w:r>
      <w:r w:rsidR="00736036">
        <w:rPr>
          <w:rFonts w:hint="cs"/>
          <w:b/>
          <w:bCs/>
          <w:sz w:val="28"/>
          <w:szCs w:val="28"/>
          <w:rtl/>
          <w:lang w:bidi="ar-IQ"/>
        </w:rPr>
        <w:t>60</w:t>
      </w:r>
      <w:r w:rsidRPr="0019337D">
        <w:rPr>
          <w:b/>
          <w:bCs/>
          <w:sz w:val="28"/>
          <w:szCs w:val="28"/>
          <w:rtl/>
          <w:lang w:bidi="ar-IQ"/>
        </w:rPr>
        <w:t xml:space="preserve">%)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19337D">
        <w:rPr>
          <w:b/>
          <w:bCs/>
          <w:sz w:val="28"/>
          <w:szCs w:val="28"/>
          <w:rtl/>
          <w:lang w:bidi="ar-IQ"/>
        </w:rPr>
        <w:t xml:space="preserve"> </w:t>
      </w:r>
      <w:r w:rsidRPr="0019337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19337D" w:rsidRPr="0019337D" w:rsidRDefault="0019337D" w:rsidP="0019337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19337D" w:rsidRPr="0019337D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19337D" w:rsidRPr="0019337D" w:rsidRDefault="0019337D" w:rsidP="0019337D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19337D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19337D" w:rsidRPr="0019337D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19337D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19337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  <w:r w:rsidRPr="0019337D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rtl/>
                <w:lang w:bidi="ar-IQ"/>
              </w:rPr>
            </w:pPr>
          </w:p>
        </w:tc>
      </w:tr>
      <w:tr w:rsidR="0019337D" w:rsidRPr="0019337D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19337D" w:rsidRPr="0019337D" w:rsidRDefault="0019337D" w:rsidP="0019337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19337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9337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19337D" w:rsidRPr="0019337D" w:rsidRDefault="00216083" w:rsidP="0019337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19337D" w:rsidRPr="0019337D" w:rsidRDefault="0019337D" w:rsidP="0019337D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D80A06" w:rsidRDefault="00D80A06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19337D" w:rsidRDefault="0019337D" w:rsidP="00D80A06">
      <w:pPr>
        <w:pStyle w:val="NoSpacing"/>
        <w:rPr>
          <w:b/>
          <w:bCs/>
          <w:sz w:val="36"/>
          <w:szCs w:val="28"/>
          <w:rtl/>
        </w:rPr>
      </w:pPr>
    </w:p>
    <w:p w:rsidR="00251362" w:rsidRPr="001E0DA0" w:rsidRDefault="00251362" w:rsidP="00D80A06">
      <w:pPr>
        <w:pStyle w:val="NoSpacing"/>
        <w:rPr>
          <w:b/>
          <w:bCs/>
          <w:sz w:val="36"/>
          <w:szCs w:val="28"/>
          <w:rtl/>
        </w:rPr>
      </w:pPr>
    </w:p>
    <w:p w:rsidR="002A54E2" w:rsidRPr="002A54E2" w:rsidRDefault="002A54E2" w:rsidP="00736036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نشاط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علم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بحثي</w:t>
      </w:r>
      <w:r w:rsidR="00377835">
        <w:rPr>
          <w:rFonts w:hint="cs"/>
          <w:b/>
          <w:bCs/>
          <w:sz w:val="32"/>
          <w:szCs w:val="28"/>
          <w:rtl/>
        </w:rPr>
        <w:t xml:space="preserve"> </w:t>
      </w:r>
      <w:r w:rsidR="00736036">
        <w:rPr>
          <w:rFonts w:hint="cs"/>
          <w:b/>
          <w:bCs/>
          <w:sz w:val="32"/>
          <w:szCs w:val="28"/>
          <w:rtl/>
        </w:rPr>
        <w:t>15</w:t>
      </w:r>
      <w:r w:rsidRPr="002A54E2">
        <w:rPr>
          <w:b/>
          <w:bCs/>
          <w:sz w:val="32"/>
          <w:szCs w:val="28"/>
          <w:rtl/>
        </w:rPr>
        <w:t xml:space="preserve"> % </w:t>
      </w:r>
      <w:r w:rsidRPr="002A54E2">
        <w:rPr>
          <w:rFonts w:hint="eastAsia"/>
          <w:b/>
          <w:bCs/>
          <w:sz w:val="32"/>
          <w:szCs w:val="24"/>
          <w:rtl/>
        </w:rPr>
        <w:t>يملئ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لجن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مي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عد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تقد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وثائق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</w:p>
    <w:p w:rsidR="002A54E2" w:rsidRPr="002A54E2" w:rsidRDefault="002A54E2" w:rsidP="002A54E2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7152"/>
        <w:gridCol w:w="1354"/>
        <w:gridCol w:w="1333"/>
      </w:tblGrid>
      <w:tr w:rsidR="002A54E2" w:rsidRPr="002A54E2" w:rsidTr="00176610">
        <w:trPr>
          <w:trHeight w:val="368"/>
          <w:jc w:val="center"/>
        </w:trPr>
        <w:tc>
          <w:tcPr>
            <w:tcW w:w="359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2A54E2" w:rsidRPr="002A54E2" w:rsidTr="00176610">
        <w:trPr>
          <w:trHeight w:val="463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6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2E65CE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77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</w:rPr>
              <w:t>المساه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خدم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ؤسس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وز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اخرى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جتمع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350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bidi w:val="0"/>
              <w:jc w:val="center"/>
              <w:rPr>
                <w:b/>
                <w:bCs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22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مشارك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في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زي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ميدان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حق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جراء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ختبار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تحليل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عملية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و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2A54E2" w:rsidRPr="002A54E2" w:rsidTr="00176610">
        <w:trPr>
          <w:trHeight w:val="404"/>
          <w:jc w:val="center"/>
        </w:trPr>
        <w:tc>
          <w:tcPr>
            <w:tcW w:w="359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</w:rPr>
              <w:t>الدرجا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2A54E2" w:rsidRPr="002A54E2" w:rsidRDefault="00216083" w:rsidP="002A54E2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2A54E2" w:rsidRPr="002A54E2" w:rsidRDefault="002A54E2" w:rsidP="002A54E2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8B671F" w:rsidRDefault="008B671F" w:rsidP="008B671F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</w:p>
    <w:p w:rsidR="00BF03F9" w:rsidRPr="00BF03F9" w:rsidRDefault="00BF03F9" w:rsidP="00BF03F9"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TableGrid11"/>
        <w:tblpPr w:leftFromText="180" w:rightFromText="180" w:vertAnchor="page" w:horzAnchor="margin" w:tblpY="5161"/>
        <w:bidiVisual/>
        <w:tblW w:w="10348" w:type="dxa"/>
        <w:tblLayout w:type="fixed"/>
        <w:tblLook w:val="04A0" w:firstRow="1" w:lastRow="0" w:firstColumn="1" w:lastColumn="0" w:noHBand="0" w:noVBand="1"/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 w:rsidR="008B671F" w:rsidRPr="00BF03F9" w:rsidTr="008B671F">
        <w:trPr>
          <w:trHeight w:val="285"/>
        </w:trPr>
        <w:tc>
          <w:tcPr>
            <w:tcW w:w="334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8B671F" w:rsidRPr="00BF03F9" w:rsidTr="008B671F">
        <w:trPr>
          <w:trHeight w:val="285"/>
        </w:trPr>
        <w:tc>
          <w:tcPr>
            <w:tcW w:w="334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BF03F9"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 w:rsidRPr="00BF03F9">
              <w:rPr>
                <w:rFonts w:ascii="Arial" w:hAnsi="Arial" w:hint="cs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c>
          <w:tcPr>
            <w:tcW w:w="334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 w:rsidR="008B671F" w:rsidRPr="00BF03F9" w:rsidRDefault="008B671F" w:rsidP="008B671F">
            <w:pPr>
              <w:jc w:val="both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 w:hint="cs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 w:rsidR="008B671F" w:rsidRPr="00BF03F9" w:rsidTr="008B671F">
        <w:trPr>
          <w:trHeight w:val="467"/>
        </w:trPr>
        <w:tc>
          <w:tcPr>
            <w:tcW w:w="4924" w:type="dxa"/>
            <w:gridSpan w:val="2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rtl/>
              </w:rPr>
            </w:pPr>
            <w:r w:rsidRPr="00BF03F9"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:rsidR="008B671F" w:rsidRPr="00BF03F9" w:rsidRDefault="008B671F" w:rsidP="008B671F">
            <w:pPr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 w:rsidR="00BF03F9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:rsidR="00BF03F9" w:rsidRPr="002A54E2" w:rsidRDefault="00BF03F9" w:rsidP="00736036">
      <w:pPr>
        <w:spacing w:after="0" w:line="240" w:lineRule="auto"/>
        <w:rPr>
          <w:b/>
          <w:bCs/>
          <w:sz w:val="36"/>
          <w:szCs w:val="28"/>
          <w:rtl/>
        </w:rPr>
      </w:pPr>
      <w:r w:rsidRPr="002A54E2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2A54E2"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 w:rsidRPr="002A54E2">
        <w:rPr>
          <w:b/>
          <w:bCs/>
          <w:sz w:val="36"/>
          <w:szCs w:val="28"/>
          <w:u w:val="single"/>
          <w:rtl/>
        </w:rPr>
        <w:t>: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جانب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تربوي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والتكليفات</w:t>
      </w:r>
      <w:r w:rsidRPr="002A54E2">
        <w:rPr>
          <w:b/>
          <w:bCs/>
          <w:sz w:val="36"/>
          <w:szCs w:val="28"/>
          <w:rtl/>
        </w:rPr>
        <w:t xml:space="preserve"> </w:t>
      </w:r>
      <w:r w:rsidRPr="002A54E2">
        <w:rPr>
          <w:rFonts w:hint="eastAsia"/>
          <w:b/>
          <w:bCs/>
          <w:sz w:val="36"/>
          <w:szCs w:val="28"/>
          <w:rtl/>
        </w:rPr>
        <w:t>الأخرى</w:t>
      </w:r>
      <w:r w:rsidR="00736036">
        <w:rPr>
          <w:rFonts w:hint="cs"/>
          <w:b/>
          <w:bCs/>
          <w:sz w:val="36"/>
          <w:szCs w:val="28"/>
          <w:rtl/>
        </w:rPr>
        <w:t>15</w:t>
      </w:r>
      <w:r w:rsidRPr="002A54E2">
        <w:rPr>
          <w:b/>
          <w:bCs/>
          <w:sz w:val="36"/>
          <w:szCs w:val="28"/>
          <w:rtl/>
        </w:rPr>
        <w:t xml:space="preserve"> %</w:t>
      </w:r>
    </w:p>
    <w:p w:rsidR="00BF03F9" w:rsidRPr="002A54E2" w:rsidRDefault="00BF03F9" w:rsidP="00BF03F9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2A54E2">
        <w:rPr>
          <w:rFonts w:eastAsiaTheme="minorEastAsia"/>
          <w:b/>
          <w:bCs/>
          <w:sz w:val="32"/>
          <w:szCs w:val="24"/>
        </w:rPr>
        <w:t xml:space="preserve">             </w:t>
      </w:r>
      <w:r w:rsidRPr="002A54E2">
        <w:rPr>
          <w:rFonts w:hint="eastAsia"/>
          <w:b/>
          <w:bCs/>
          <w:sz w:val="32"/>
          <w:szCs w:val="24"/>
          <w:rtl/>
        </w:rPr>
        <w:t>تملى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فقرات</w:t>
      </w:r>
      <w:r w:rsidRPr="002A54E2">
        <w:rPr>
          <w:b/>
          <w:bCs/>
          <w:sz w:val="32"/>
          <w:szCs w:val="24"/>
          <w:rtl/>
        </w:rPr>
        <w:t xml:space="preserve"> (3,2) ( 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رئيس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قسم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حصراً</w:t>
      </w:r>
      <w:r w:rsidRPr="002A54E2">
        <w:rPr>
          <w:b/>
          <w:bCs/>
          <w:sz w:val="32"/>
          <w:szCs w:val="24"/>
          <w:rtl/>
        </w:rPr>
        <w:t>)</w:t>
      </w:r>
    </w:p>
    <w:p w:rsidR="00BF03F9" w:rsidRPr="002A54E2" w:rsidRDefault="00BF03F9" w:rsidP="00BF03F9">
      <w:pPr>
        <w:spacing w:after="0" w:line="240" w:lineRule="auto"/>
        <w:rPr>
          <w:b/>
          <w:bCs/>
          <w:sz w:val="32"/>
          <w:szCs w:val="24"/>
          <w:rtl/>
        </w:rPr>
      </w:pP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eastAsiaTheme="minorEastAsia"/>
          <w:b/>
          <w:bCs/>
          <w:sz w:val="32"/>
          <w:szCs w:val="24"/>
        </w:rPr>
        <w:t xml:space="preserve">          </w:t>
      </w:r>
      <w:r w:rsidRPr="002A54E2">
        <w:rPr>
          <w:rFonts w:hint="eastAsia"/>
          <w:b/>
          <w:bCs/>
          <w:sz w:val="32"/>
          <w:szCs w:val="24"/>
          <w:rtl/>
        </w:rPr>
        <w:t>والفقرات</w:t>
      </w:r>
      <w:r w:rsidRPr="002A54E2">
        <w:rPr>
          <w:b/>
          <w:bCs/>
          <w:sz w:val="32"/>
          <w:szCs w:val="24"/>
          <w:rtl/>
        </w:rPr>
        <w:t xml:space="preserve"> (1 </w:t>
      </w:r>
      <w:r w:rsidRPr="002A54E2">
        <w:rPr>
          <w:rFonts w:hint="eastAsia"/>
          <w:b/>
          <w:bCs/>
          <w:sz w:val="32"/>
          <w:szCs w:val="24"/>
          <w:rtl/>
        </w:rPr>
        <w:t>،</w:t>
      </w:r>
      <w:r w:rsidRPr="002A54E2">
        <w:rPr>
          <w:b/>
          <w:bCs/>
          <w:sz w:val="32"/>
          <w:szCs w:val="24"/>
          <w:rtl/>
        </w:rPr>
        <w:t xml:space="preserve"> 4, 5) (</w:t>
      </w:r>
      <w:r w:rsidRPr="002A54E2">
        <w:rPr>
          <w:rFonts w:hint="eastAsia"/>
          <w:b/>
          <w:bCs/>
          <w:sz w:val="32"/>
          <w:szCs w:val="24"/>
          <w:rtl/>
        </w:rPr>
        <w:t>من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قبل</w:t>
      </w:r>
      <w:r w:rsidRPr="002A54E2"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2A54E2">
        <w:rPr>
          <w:rFonts w:hint="eastAsia"/>
          <w:b/>
          <w:bCs/>
          <w:sz w:val="32"/>
          <w:szCs w:val="24"/>
          <w:rtl/>
        </w:rPr>
        <w:t>صاحب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علاقة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المشمول</w:t>
      </w:r>
      <w:r w:rsidRPr="002A54E2">
        <w:rPr>
          <w:b/>
          <w:bCs/>
          <w:sz w:val="32"/>
          <w:szCs w:val="24"/>
          <w:rtl/>
        </w:rPr>
        <w:t xml:space="preserve"> </w:t>
      </w:r>
      <w:r w:rsidRPr="002A54E2"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BF03F9" w:rsidRPr="002A54E2" w:rsidTr="00664DC7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A54E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BF03F9" w:rsidRPr="002A54E2" w:rsidTr="00664DC7">
        <w:trPr>
          <w:trHeight w:val="40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rtl/>
                <w:lang w:bidi="ar-IQ"/>
              </w:rPr>
            </w:pPr>
            <w:r w:rsidRPr="002A54E2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والبحث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علمي</w:t>
            </w:r>
            <w:r w:rsidRPr="002A54E2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94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69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288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2A54E2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  <w:tr w:rsidR="00BF03F9" w:rsidRPr="002A54E2" w:rsidTr="00664DC7">
        <w:trPr>
          <w:trHeight w:val="350"/>
          <w:jc w:val="center"/>
        </w:trPr>
        <w:tc>
          <w:tcPr>
            <w:tcW w:w="453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BF03F9" w:rsidRPr="002A54E2" w:rsidRDefault="00BF03F9" w:rsidP="00664DC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BF03F9" w:rsidRPr="002A54E2" w:rsidRDefault="00BF03F9" w:rsidP="00664DC7">
            <w:pPr>
              <w:rPr>
                <w:rtl/>
                <w:lang w:bidi="ar-IQ"/>
              </w:rPr>
            </w:pPr>
          </w:p>
        </w:tc>
      </w:tr>
    </w:tbl>
    <w:p w:rsidR="00BF03F9" w:rsidRPr="00D366D0" w:rsidRDefault="00BF03F9" w:rsidP="00F35C1F">
      <w:pPr>
        <w:pStyle w:val="NoSpacing"/>
        <w:rPr>
          <w:b/>
          <w:bCs/>
          <w:sz w:val="16"/>
          <w:szCs w:val="16"/>
          <w:rtl/>
        </w:rPr>
      </w:pPr>
    </w:p>
    <w:p w:rsidR="00BF03F9" w:rsidRDefault="00BF03F9" w:rsidP="002A54E2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 w:rsidR="002A54E2" w:rsidRPr="002A54E2" w:rsidRDefault="002A54E2" w:rsidP="00D33FF3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rtl/>
          <w:lang w:bidi="ar-IQ"/>
        </w:rPr>
        <w:t>خامس</w:t>
      </w:r>
      <w:r w:rsidRPr="002A54E2">
        <w:rPr>
          <w:b/>
          <w:bCs/>
          <w:sz w:val="28"/>
          <w:szCs w:val="28"/>
          <w:rtl/>
          <w:lang w:bidi="ar-IQ"/>
        </w:rPr>
        <w:t xml:space="preserve"> :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2A54E2">
        <w:rPr>
          <w:b/>
          <w:bCs/>
          <w:sz w:val="28"/>
          <w:szCs w:val="28"/>
          <w:rtl/>
          <w:lang w:bidi="ar-IQ"/>
        </w:rPr>
        <w:t xml:space="preserve">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2A54E2">
        <w:rPr>
          <w:b/>
          <w:bCs/>
          <w:sz w:val="28"/>
          <w:szCs w:val="28"/>
          <w:rtl/>
          <w:lang w:bidi="ar-IQ"/>
        </w:rPr>
        <w:t xml:space="preserve"> 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2A54E2">
        <w:rPr>
          <w:b/>
          <w:bCs/>
          <w:sz w:val="28"/>
          <w:szCs w:val="28"/>
          <w:rtl/>
          <w:lang w:bidi="ar-IQ"/>
        </w:rPr>
        <w:t xml:space="preserve">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b/>
          <w:bCs/>
          <w:sz w:val="28"/>
          <w:szCs w:val="28"/>
          <w:rtl/>
          <w:lang w:bidi="ar-IQ"/>
        </w:rPr>
        <w:t xml:space="preserve">  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C217E6" w:rsidTr="00C217E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C217E6" w:rsidRDefault="00C217E6" w:rsidP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C217E6" w:rsidTr="00C217E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217E6" w:rsidTr="00C217E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17E6" w:rsidRDefault="00C217E6" w:rsidP="002E65C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2E65C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C217E6" w:rsidRDefault="00C217E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2A54E2" w:rsidRPr="00C743F8" w:rsidRDefault="002A54E2" w:rsidP="002A54E2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8B671F" w:rsidRDefault="008B671F" w:rsidP="00D33FF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2A54E2" w:rsidRPr="002A54E2" w:rsidRDefault="002A54E2" w:rsidP="00D33FF3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2A54E2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D33FF3"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 w:rsidRPr="002A54E2">
        <w:rPr>
          <w:b/>
          <w:bCs/>
          <w:sz w:val="28"/>
          <w:szCs w:val="28"/>
          <w:rtl/>
          <w:lang w:bidi="ar-IQ"/>
        </w:rPr>
        <w:t xml:space="preserve"> : 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1C1E1E"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 w:rsidRPr="002A54E2">
        <w:rPr>
          <w:b/>
          <w:bCs/>
          <w:sz w:val="28"/>
          <w:szCs w:val="28"/>
          <w:rtl/>
          <w:lang w:bidi="ar-IQ"/>
        </w:rPr>
        <w:t>(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Pr="002A54E2">
        <w:rPr>
          <w:b/>
          <w:bCs/>
          <w:sz w:val="28"/>
          <w:szCs w:val="28"/>
          <w:rtl/>
          <w:lang w:bidi="ar-IQ"/>
        </w:rPr>
        <w:t xml:space="preserve"> )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2A54E2">
        <w:rPr>
          <w:b/>
          <w:bCs/>
          <w:sz w:val="28"/>
          <w:szCs w:val="28"/>
          <w:rtl/>
          <w:lang w:bidi="ar-IQ"/>
        </w:rPr>
        <w:t xml:space="preserve"> </w:t>
      </w:r>
      <w:r w:rsidRPr="002A54E2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2A54E2" w:rsidRPr="002A54E2" w:rsidRDefault="002A54E2" w:rsidP="002A54E2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5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2A54E2" w:rsidRPr="002A54E2" w:rsidTr="00176610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Pr="002A54E2">
              <w:rPr>
                <w:b/>
                <w:bCs/>
                <w:rtl/>
                <w:lang w:bidi="ar-IQ"/>
              </w:rPr>
              <w:t xml:space="preserve"> (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Pr="002A54E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2A54E2" w:rsidRPr="002A54E2" w:rsidTr="00176610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لفت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3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قطع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7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1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2A54E2">
              <w:rPr>
                <w:b/>
                <w:bCs/>
                <w:rtl/>
                <w:lang w:bidi="ar-IQ"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3)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</w:rPr>
            </w:pPr>
            <w:r w:rsidRPr="002A54E2">
              <w:rPr>
                <w:rFonts w:hint="eastAsia"/>
                <w:b/>
                <w:bCs/>
                <w:rtl/>
              </w:rPr>
              <w:t>تنزيل</w:t>
            </w:r>
            <w:r w:rsidRPr="002A54E2">
              <w:rPr>
                <w:b/>
                <w:bCs/>
                <w:rtl/>
              </w:rPr>
              <w:t xml:space="preserve"> </w:t>
            </w:r>
            <w:r w:rsidRPr="002A54E2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2A54E2">
              <w:rPr>
                <w:b/>
                <w:bCs/>
                <w:rtl/>
                <w:lang w:bidi="ar-IQ"/>
              </w:rPr>
              <w:t xml:space="preserve"> (15) </w:t>
            </w:r>
            <w:r w:rsidRPr="002A54E2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A54E2" w:rsidRPr="002A54E2" w:rsidTr="00176610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  <w:r w:rsidRPr="002A54E2"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2A54E2" w:rsidRPr="002A54E2" w:rsidRDefault="002A54E2" w:rsidP="002A54E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 w:rsidR="00FE4EA0" w:rsidRPr="002C3811" w:rsidTr="00FE4EA0">
        <w:tc>
          <w:tcPr>
            <w:tcW w:w="567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FE4EA0" w:rsidRPr="002C3811" w:rsidTr="00736036">
        <w:tc>
          <w:tcPr>
            <w:tcW w:w="567" w:type="dxa"/>
            <w:gridSpan w:val="2"/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  <w:r w:rsidR="002A309A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:rsidR="00FE4EA0" w:rsidRPr="002C3811" w:rsidRDefault="00813C87" w:rsidP="00813C87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 w:rsidRPr="00813C8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813C87"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736036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36036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36036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 w:rsidR="00736036" w:rsidRPr="002C3811" w:rsidRDefault="00736036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736036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736036" w:rsidRPr="002C3811" w:rsidRDefault="00736036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rPr>
          <w:trHeight w:val="287"/>
        </w:trPr>
        <w:tc>
          <w:tcPr>
            <w:tcW w:w="567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736036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 w:rsidR="00FE4EA0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25" w:type="dxa"/>
            <w:tcBorders>
              <w:right w:val="single" w:sz="4" w:space="0" w:color="auto"/>
            </w:tcBorders>
            <w:vAlign w:val="center"/>
          </w:tcPr>
          <w:p w:rsidR="00FE4EA0" w:rsidRPr="00FF33CB" w:rsidRDefault="00736036" w:rsidP="0073603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FE4EA0" w:rsidRPr="002C3811" w:rsidRDefault="00FE4EA0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sz="4" w:space="0" w:color="auto"/>
            </w:tcBorders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  <w:vAlign w:val="center"/>
          </w:tcPr>
          <w:p w:rsidR="00FE4EA0" w:rsidRPr="00FF33CB" w:rsidRDefault="00FE4EA0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FE4EA0" w:rsidRPr="002C3811" w:rsidTr="00736036">
        <w:tc>
          <w:tcPr>
            <w:tcW w:w="567" w:type="dxa"/>
            <w:gridSpan w:val="2"/>
            <w:tcBorders>
              <w:right w:val="single" w:sz="4" w:space="0" w:color="auto"/>
            </w:tcBorders>
            <w:vAlign w:val="center"/>
          </w:tcPr>
          <w:p w:rsidR="00FE4EA0" w:rsidRPr="002C3811" w:rsidRDefault="00736036" w:rsidP="00736036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FE4EA0" w:rsidRPr="002C3811" w:rsidRDefault="00FE4EA0" w:rsidP="009D505C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9D505C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FE4EA0" w:rsidRPr="002C3811" w:rsidRDefault="00FE4EA0" w:rsidP="00B74644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 w:val="restart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FE4EA0" w:rsidRPr="002C3811" w:rsidTr="00FE4EA0">
        <w:trPr>
          <w:trHeight w:val="341"/>
        </w:trPr>
        <w:tc>
          <w:tcPr>
            <w:tcW w:w="5812" w:type="dxa"/>
            <w:gridSpan w:val="5"/>
            <w:vMerge/>
            <w:shd w:val="clear" w:color="auto" w:fill="D9D9D9" w:themeFill="background1" w:themeFillShade="D9"/>
          </w:tcPr>
          <w:p w:rsidR="00FE4EA0" w:rsidRPr="002C3811" w:rsidRDefault="00FE4EA0" w:rsidP="00B74644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FE4EA0" w:rsidRPr="002C3811" w:rsidRDefault="00FE4EA0" w:rsidP="00B74644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 w:rsidR="00FE4EA0" w:rsidRPr="00FE4EA0" w:rsidTr="00B74644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FE4EA0" w:rsidRPr="00FE4EA0" w:rsidRDefault="00FE4EA0" w:rsidP="00FE4EA0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FE4EA0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FE4EA0" w:rsidRPr="00FE4EA0" w:rsidTr="007C1560">
        <w:trPr>
          <w:trHeight w:val="396"/>
        </w:trPr>
        <w:tc>
          <w:tcPr>
            <w:tcW w:w="157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Pr="00FE4EA0">
              <w:rPr>
                <w:b/>
                <w:bCs/>
                <w:rtl/>
                <w:lang w:bidi="ar-IQ"/>
              </w:rPr>
              <w:t xml:space="preserve"> (90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Pr="00FE4EA0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Pr="00FE4EA0"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FE4EA0"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  <w:r w:rsidRPr="00FE4EA0"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Pr="00FE4EA0">
              <w:rPr>
                <w:b/>
                <w:bCs/>
                <w:rtl/>
                <w:lang w:bidi="ar-IQ"/>
              </w:rPr>
              <w:t xml:space="preserve"> (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FE4EA0">
              <w:rPr>
                <w:b/>
                <w:bCs/>
                <w:rtl/>
                <w:lang w:bidi="ar-IQ"/>
              </w:rPr>
              <w:t xml:space="preserve"> </w:t>
            </w:r>
            <w:r w:rsidRPr="00FE4EA0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FE4EA0">
              <w:rPr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 w:rsidR="00FE4EA0" w:rsidRPr="00FE4EA0" w:rsidRDefault="00FE4EA0" w:rsidP="00FE4EA0">
            <w:pPr>
              <w:jc w:val="center"/>
              <w:rPr>
                <w:rtl/>
                <w:lang w:bidi="ar-IQ"/>
              </w:rPr>
            </w:pP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13C87" w:rsidRPr="007F5043" w:rsidTr="007B2597">
        <w:tc>
          <w:tcPr>
            <w:tcW w:w="10790" w:type="dxa"/>
            <w:shd w:val="clear" w:color="auto" w:fill="D9D9D9" w:themeFill="background1" w:themeFillShade="D9"/>
          </w:tcPr>
          <w:p w:rsidR="00813C87" w:rsidRPr="007F5043" w:rsidRDefault="00813C87" w:rsidP="00813C87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13C87" w:rsidRPr="007F5043" w:rsidTr="007B2597">
        <w:tc>
          <w:tcPr>
            <w:tcW w:w="10790" w:type="dxa"/>
          </w:tcPr>
          <w:p w:rsidR="00813C87" w:rsidRPr="007F5043" w:rsidRDefault="00813C87" w:rsidP="007B25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13C87" w:rsidRPr="007F5043" w:rsidRDefault="00813C87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20460F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FE4EA0" w:rsidRDefault="00FE4EA0" w:rsidP="00A903E3">
      <w:pPr>
        <w:rPr>
          <w:sz w:val="8"/>
          <w:szCs w:val="8"/>
          <w:rtl/>
        </w:rPr>
      </w:pPr>
    </w:p>
    <w:p w:rsidR="00813C87" w:rsidRPr="007F5043" w:rsidRDefault="00813C87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20460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AC335E" w:rsidRDefault="00AC335E" w:rsidP="00241079">
      <w:pPr>
        <w:rPr>
          <w:sz w:val="2"/>
          <w:szCs w:val="2"/>
          <w:rtl/>
          <w:lang w:bidi="ar-IQ"/>
        </w:rPr>
      </w:pPr>
    </w:p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A012E1" w:rsidRDefault="00A012E1" w:rsidP="00E4253B">
      <w:pPr>
        <w:rPr>
          <w:sz w:val="28"/>
          <w:szCs w:val="28"/>
          <w:rtl/>
          <w:lang w:bidi="ar-IQ"/>
        </w:rPr>
      </w:pPr>
    </w:p>
    <w:p w:rsidR="00A012E1" w:rsidRDefault="0042522D" w:rsidP="00A012E1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093A" w:rsidRPr="00D8574C" w:rsidRDefault="0038093A" w:rsidP="002A54E2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 w:rsidR="00C3789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54E2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Default="0038093A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81.65pt;margin-top:1.1pt;width:263.45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" filled="f" stroked="f">
                <v:textbox>
                  <w:txbxContent>
                    <w:p w:rsidR="0038093A" w:rsidRPr="00D8574C" w:rsidRDefault="0038093A" w:rsidP="002A54E2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 w:rsidR="00C3789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2A54E2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38093A" w:rsidRDefault="0038093A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14778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4778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bookmarkStart w:id="0" w:name="_GoBack"/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bookmarkEnd w:id="0"/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50.45pt;margin-top:1.1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14778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4778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bookmarkStart w:id="1" w:name="_GoBack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bookmarkEnd w:id="1"/>
                    <w:p w:rsidR="00E20B97" w:rsidRDefault="00E20B97" w:rsidP="00E20B97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Default="006F33B4" w:rsidP="006174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547B2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 w:rsidRPr="006547B2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20B97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 w:rsidR="00E20B97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6174FD"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 w:rsidR="001E0373"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7" o:spid="_x0000_s1030" style="position:absolute;left:0;text-align:left;margin-left:137.65pt;margin-top:332.25pt;width:237.7pt;height:57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" strokecolor="white [3212]">
                <v:textbox>
                  <w:txbxContent>
                    <w:p w:rsidR="006F33B4" w:rsidRDefault="006F33B4" w:rsidP="006174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547B2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 w:rsidRPr="006547B2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E20B97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 w:rsidR="00E20B97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 w:rsidR="006174FD"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 w:rsidR="001E0373"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012E1" w:rsidRPr="00813C87" w:rsidRDefault="00A012E1" w:rsidP="00813C87">
      <w:pPr>
        <w:tabs>
          <w:tab w:val="left" w:pos="8282"/>
        </w:tabs>
        <w:rPr>
          <w:sz w:val="28"/>
          <w:szCs w:val="28"/>
          <w:rtl/>
          <w:lang w:bidi="ar-IQ"/>
        </w:rPr>
      </w:pPr>
    </w:p>
    <w:p w:rsidR="00241079" w:rsidRPr="00A012E1" w:rsidRDefault="00241079" w:rsidP="002A54E2"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 w:rsidR="00241079" w:rsidRPr="00A012E1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4C65" w:rsidRDefault="004E4C65" w:rsidP="00F1345A">
      <w:pPr>
        <w:spacing w:after="0" w:line="240" w:lineRule="auto"/>
      </w:pPr>
      <w:r>
        <w:separator/>
      </w:r>
    </w:p>
  </w:endnote>
  <w:endnote w:type="continuationSeparator" w:id="0">
    <w:p w:rsidR="004E4C65" w:rsidRDefault="004E4C65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4C65" w:rsidRDefault="004E4C65" w:rsidP="00F1345A">
      <w:pPr>
        <w:spacing w:after="0" w:line="240" w:lineRule="auto"/>
      </w:pPr>
      <w:r>
        <w:separator/>
      </w:r>
    </w:p>
  </w:footnote>
  <w:footnote w:type="continuationSeparator" w:id="0">
    <w:p w:rsidR="004E4C65" w:rsidRDefault="004E4C65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D022D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1E0D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636ADB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5A16D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شبكة جدول5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شبكة جدول6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شبكة جدول7"/>
    <w:basedOn w:val="TableNormal"/>
    <w:next w:val="TableGrid"/>
    <w:uiPriority w:val="59"/>
    <w:rsid w:val="00A012E1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44338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شبكة جدول8"/>
    <w:basedOn w:val="TableNormal"/>
    <w:next w:val="TableGrid"/>
    <w:uiPriority w:val="59"/>
    <w:rsid w:val="00FE4EA0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9337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2A54E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F03F9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30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96642-9FFB-463B-98CD-42B8013EB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HP</cp:lastModifiedBy>
  <cp:revision>4</cp:revision>
  <cp:lastPrinted>2019-10-21T09:50:00Z</cp:lastPrinted>
  <dcterms:created xsi:type="dcterms:W3CDTF">2020-09-17T18:59:00Z</dcterms:created>
  <dcterms:modified xsi:type="dcterms:W3CDTF">2020-09-20T17:40:00Z</dcterms:modified>
</cp:coreProperties>
</file>